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lnNumType w:countBy="5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1.6.2$MacOSX_X86_64 LibreOffice_project/0e133318fcee89abacd6a7d077e292f1145735c3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Mark Niemann-Ross</cp:lastModifiedBy>
  <dcterms:modified xsi:type="dcterms:W3CDTF">2023-05-28T07:57:10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